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guide and factsheet!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 on solving simultaneous equations available 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2-27T22:04:33Z</dcterms:created>
  <dcterms:modified xsi:type="dcterms:W3CDTF">2025-02-27T22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